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Thailand</w:t>
      </w:r>
      <w:r>
        <w:t xml:space="preserve"> </w:t>
      </w:r>
      <w:r>
        <w:t xml:space="preserve">Bangkok</w:t>
      </w:r>
    </w:p>
    <w:bookmarkStart w:id="21" w:name="cover-letter"/>
    <w:p>
      <w:pPr>
        <w:pStyle w:val="Heading1"/>
      </w:pPr>
      <w:r>
        <w:t xml:space="preserve">Cover Letter</w:t>
      </w:r>
    </w:p>
    <w:p>
      <w:pPr>
        <w:pStyle w:val="FirstParagraph"/>
      </w:pPr>
      <w:r>
        <w:rPr>
          <w:bCs/>
          <w:b/>
        </w:rPr>
        <w:t xml:space="preserve">John Doe</w:t>
      </w:r>
      <w:r>
        <w:br/>
      </w:r>
      <w:r>
        <w:t xml:space="preserve">123 Ocean Drive, Bangkok, Thailand</w:t>
      </w:r>
      <w:r>
        <w:br/>
      </w:r>
      <w:r>
        <w:t xml:space="preserve">Email: john.doe@example.com | Phone: +66 812 345 6789</w:t>
      </w:r>
      <w:r>
        <w:br/>
      </w:r>
      <w:r>
        <w:t xml:space="preserve">Date: October 5, 2023</w:t>
      </w:r>
    </w:p>
    <w:p>
      <w:pPr>
        <w:pStyle w:val="BodyText"/>
      </w:pPr>
      <w:r>
        <w:t xml:space="preserve">Human Resources Department</w:t>
      </w:r>
      <w:r>
        <w:br/>
      </w:r>
      <w:r>
        <w:t xml:space="preserve">[Company Name]</w:t>
      </w:r>
      <w:r>
        <w:br/>
      </w:r>
      <w:r>
        <w:t xml:space="preserve">[Company Address]</w:t>
      </w:r>
      <w:r>
        <w:br/>
      </w:r>
      <w:r>
        <w:t xml:space="preserve">Bangkok, Thailand</w:t>
      </w:r>
    </w:p>
    <w:bookmarkStart w:id="20" w:name="X038689a720aaa3100cac71921595fec7d391f41"/>
    <w:p>
      <w:pPr>
        <w:pStyle w:val="Heading2"/>
      </w:pPr>
      <w:r>
        <w:t xml:space="preserve">Subject: Application for Marine Engineer Position at [Company Name]</w:t>
      </w:r>
    </w:p>
    <w:p>
      <w:pPr>
        <w:pStyle w:val="FirstParagraph"/>
      </w:pPr>
      <w:r>
        <w:t xml:space="preserve">Dear Hiring Team,</w:t>
      </w:r>
    </w:p>
    <w:p>
      <w:pPr>
        <w:pStyle w:val="BodyText"/>
      </w:pPr>
      <w:r>
        <w:t xml:space="preserve">I am writing to express my interest in the Marine Engineer position at [Company Name], as advertised in [source or platform]. With a robust background in marine engineering, a deep understanding of maritime operations, and a passion for contributing to the dynamic port and shipping industry of Thailand Bangkok, I am excited about the opportunity to join your team. My career has been dedicated to ensuring the efficiency, safety, and sustainability of marine vessels and systems, and I am eager to bring my expertise to [Company Name] as you continue to lead in maritime innovation.</w:t>
      </w:r>
    </w:p>
    <w:p>
      <w:pPr>
        <w:pStyle w:val="BodyText"/>
      </w:pPr>
      <w:r>
        <w:t xml:space="preserve">As a certified Marine Engineer with over [X years] of experience in both commercial and industrial marine environments, I have developed a comprehensive skill set that aligns closely with the requirements of this role. My professional journey has included working on a variety of vessels, from cargo ships to luxury yachts, where I have been responsible for the maintenance, repair, and optimization of propulsion systems, auxiliary machinery, and critical onboard equipment. This hands-on experience has equipped me with the technical knowledge and problem-solving abilities necessary to thrive in the demanding conditions of maritime operations.</w:t>
      </w:r>
    </w:p>
    <w:p>
      <w:pPr>
        <w:pStyle w:val="BodyText"/>
      </w:pPr>
      <w:r>
        <w:t xml:space="preserve">What sets me apart is my commitment to excellence in every project I undertake. In my previous role at [Previous Company], I led a team of engineers to implement a fuel efficiency initiative that reduced operational costs by 15% while adhering strictly to international environmental standards. This achievement not only demonstrated my technical acumen but also highlighted my ability to collaborate effectively with cross-functional teams and prioritize sustainability—values that resonate deeply with [Company Name]’s mission.</w:t>
      </w:r>
    </w:p>
    <w:p>
      <w:pPr>
        <w:pStyle w:val="BodyText"/>
      </w:pPr>
      <w:r>
        <w:t xml:space="preserve">Thailand Bangkok, with its strategic location as a global shipping hub, offers a unique environment for marine engineers to contribute to the growth of the maritime sector. I have long admired the city’s vibrant port activities and its role in connecting regional and international trade routes. The opportunity to work in this bustling metropolis is particularly appealing, as it allows me to combine my professional expertise with a passion for cultural immersion. My familiarity with Thai business practices, coupled with my ability to communicate effectively in English and basic Thai, ensures that I can seamlessly integrate into your team while contributing to the success of your operations.</w:t>
      </w:r>
    </w:p>
    <w:p>
      <w:pPr>
        <w:pStyle w:val="BodyText"/>
      </w:pPr>
      <w:r>
        <w:t xml:space="preserve">One of the key strengths I bring to this role is my adaptability. Marine engineering often requires working in diverse and sometimes challenging environments, from open seas to bustling ports. Throughout my career, I have consistently demonstrated the ability to remain calm under pressure, troubleshoot complex issues, and deliver solutions that meet or exceed expectations. For example, during a recent emergency on a cargo vessel in the Gulf of Thailand, I coordinated with the crew to resolve a critical engine failure within 12 hours, preventing significant delays and ensuring passenger safety. This experience reinforced my belief in the importance of proactive maintenance and continuous learning in this field.</w:t>
      </w:r>
    </w:p>
    <w:p>
      <w:pPr>
        <w:pStyle w:val="BodyText"/>
      </w:pPr>
      <w:r>
        <w:t xml:space="preserve">In addition to my technical expertise, I am deeply committed to professional development. I hold certifications from [Relevant Certifications, e.g., "Marine Engineering Officer (MEO)"] and have completed advanced training in [specific areas, e.g., "marine automation systems" or "environmental compliance"]. These qualifications have allowed me to stay at the forefront of industry trends and apply cutting-edge solutions to real-world challenges. I am also a member of [Relevant Professional Association, e.g., "The Society of Naval Architects and Marine Engineers (SNAME)"], which keeps me connected to a global network of professionals and ensures I remain informed about the latest advancements in marine technology.</w:t>
      </w:r>
    </w:p>
    <w:p>
      <w:pPr>
        <w:pStyle w:val="BodyText"/>
      </w:pPr>
      <w:r>
        <w:t xml:space="preserve">Working as a Marine Engineer in Thailand Bangkok would be an incredible opportunity to contribute to a company that values innovation, integrity, and excellence. I am particularly drawn to [Company Name]’s reputation for [specific quality or achievement, e.g., "sustainable shipping practices" or "customer-centric services"], and I am confident that my skills and experiences align with your goals. I would welcome the chance to discuss how I can support your team in maintaining the highest standards of marine engineering while embracing the unique challenges and opportunities of this vibrant region.</w:t>
      </w:r>
    </w:p>
    <w:p>
      <w:pPr>
        <w:pStyle w:val="BodyText"/>
      </w:pPr>
      <w:r>
        <w:t xml:space="preserve">Thank you for considering my application. I have attached my resume for your review and would be delighted to provide further information or schedule an interview at your convenience. Please feel free to contact me at [phone number] or [email address]. I look forward to the possibility of contributing to [Company Name]’s continued success and helping to shape the future of marine engineering in Thailand Bangkok.</w:t>
      </w:r>
    </w:p>
    <w:p>
      <w:pPr>
        <w:pStyle w:val="BodyText"/>
      </w:pPr>
      <w:r>
        <w:t xml:space="preserve">Sincerely,</w:t>
      </w:r>
      <w:r>
        <w:br/>
      </w:r>
      <w:r>
        <w:t xml:space="preserve">John Doe</w:t>
      </w:r>
      <w:r>
        <w:br/>
      </w:r>
      <w:r>
        <w:t xml:space="preserve">Marine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 - Thailand Bangkok</dc:title>
  <dc:creator/>
  <cp:keywords/>
  <dcterms:created xsi:type="dcterms:W3CDTF">2026-07-23T09:47:45Z</dcterms:created>
  <dcterms:modified xsi:type="dcterms:W3CDTF">2026-07-23T09:47:45Z</dcterms:modified>
</cp:coreProperties>
</file>

<file path=docProps/custom.xml><?xml version="1.0" encoding="utf-8"?>
<Properties xmlns="http://schemas.openxmlformats.org/officeDocument/2006/custom-properties" xmlns:vt="http://schemas.openxmlformats.org/officeDocument/2006/docPropsVTypes"/>
</file>